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r w:rsidRPr="00F46B10">
        <w:rPr>
          <w:b/>
          <w:bCs/>
          <w:sz w:val="36"/>
          <w:szCs w:val="36"/>
        </w:rPr>
        <w:t>COMMERCIAL LEASE APPLICATION</w:t>
      </w:r>
    </w:p>
    <w:p w14:paraId="103397CD" w14:textId="177A4624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7F6330">
        <w:rPr>
          <w:b/>
          <w:bCs/>
          <w:sz w:val="32"/>
          <w:szCs w:val="32"/>
        </w:rPr>
        <w:t>Illinois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4666AD" w14:textId="77777777" w:rsidR="00942F28" w:rsidRDefault="00942F2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141DD87F" w:rsidR="00CB37D9" w:rsidRPr="00942F28" w:rsidRDefault="00CB37D9" w:rsidP="00942F2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A03E90" w14:textId="77777777" w:rsidR="00942F28" w:rsidRDefault="00942F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16E2F7" w14:textId="77777777" w:rsidR="00942F28" w:rsidRDefault="00942F2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20C07968" w:rsidR="00AD6FC0" w:rsidRPr="00942F28" w:rsidRDefault="00AD6FC0" w:rsidP="00942F2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12E2AD" w14:textId="77777777" w:rsidR="00942F28" w:rsidRDefault="00942F2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61947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7F6330"/>
    <w:rsid w:val="00817C7B"/>
    <w:rsid w:val="00831A9F"/>
    <w:rsid w:val="008A0792"/>
    <w:rsid w:val="009146FD"/>
    <w:rsid w:val="00942F28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10" Target="header3.xml" Type="http://schemas.openxmlformats.org/officeDocument/2006/relationships/header"/><Relationship Id="rId11" Target="footer3.xml" Type="http://schemas.openxmlformats.org/officeDocument/2006/relationships/footer"/><Relationship Id="rId12" Target="fontTable.xml" Type="http://schemas.openxmlformats.org/officeDocument/2006/relationships/fontTable"/><Relationship Id="rId13" Target="theme/theme1.xml" Type="http://schemas.openxmlformats.org/officeDocument/2006/relationships/theme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otnotes.xml" Type="http://schemas.openxmlformats.org/officeDocument/2006/relationships/footnotes"/><Relationship Id="rId5" Target="endnotes.xml" Type="http://schemas.openxmlformats.org/officeDocument/2006/relationships/endnotes"/><Relationship Id="rId6" Target="header1.xml" Type="http://schemas.openxmlformats.org/officeDocument/2006/relationships/header"/><Relationship Id="rId7" Target="header2.xml" Type="http://schemas.openxmlformats.org/officeDocument/2006/relationships/header"/><Relationship Id="rId8" Target="footer1.xml" Type="http://schemas.openxmlformats.org/officeDocument/2006/relationships/footer"/><Relationship Id="rId9" Target="footer2.xml" Type="http://schemas.openxmlformats.org/officeDocument/2006/relationships/foot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798</Words>
  <Characters>4554</Characters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2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